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3E062" w14:textId="77777777" w:rsidR="00AF016F" w:rsidRPr="005E4079" w:rsidRDefault="00AF016F" w:rsidP="00AF016F">
      <w:pPr>
        <w:ind w:left="1843" w:hanging="1843"/>
        <w:jc w:val="center"/>
        <w:rPr>
          <w:rFonts w:eastAsia="Times New Roman" w:cs="Times New Roman"/>
        </w:rPr>
      </w:pPr>
      <w:bookmarkStart w:id="0" w:name="_GoBack"/>
      <w:bookmarkEnd w:id="0"/>
      <w:r w:rsidRPr="005E4079">
        <w:rPr>
          <w:noProof/>
        </w:rPr>
        <w:drawing>
          <wp:inline distT="0" distB="0" distL="0" distR="0" wp14:anchorId="03F5157C" wp14:editId="6C45E76C">
            <wp:extent cx="1409700" cy="464026"/>
            <wp:effectExtent l="0" t="0" r="0" b="0"/>
            <wp:docPr id="3" name="Picture 3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25A3CBEC" w14:textId="77777777" w:rsidR="00AF016F" w:rsidRPr="005E4079" w:rsidRDefault="00AF016F" w:rsidP="00AF016F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rFonts w:eastAsia="Times New Roman" w:cs="Times New Roman"/>
          <w:b/>
          <w:bCs/>
        </w:rPr>
        <w:t>School of Computer Science</w:t>
      </w:r>
    </w:p>
    <w:p w14:paraId="17D2D8AE" w14:textId="77777777" w:rsidR="00AF016F" w:rsidRPr="005E4079" w:rsidRDefault="00AF016F" w:rsidP="00AF016F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</w:rPr>
        <w:t>Faculty of Science</w:t>
      </w:r>
    </w:p>
    <w:p w14:paraId="0ECF4AAE" w14:textId="77777777" w:rsidR="00AF016F" w:rsidRPr="005E4079" w:rsidRDefault="00AF016F" w:rsidP="00AF016F">
      <w:pPr>
        <w:jc w:val="center"/>
        <w:outlineLvl w:val="2"/>
        <w:rPr>
          <w:rFonts w:eastAsia="Times New Roman" w:cs="Times New Roman"/>
          <w:b/>
          <w:bCs/>
        </w:rPr>
      </w:pPr>
    </w:p>
    <w:p w14:paraId="4170A2EB" w14:textId="77777777" w:rsidR="00AF016F" w:rsidRPr="005E4079" w:rsidRDefault="00AF016F" w:rsidP="00AF016F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1926E392" w14:textId="77777777" w:rsidR="00AF016F" w:rsidRPr="005E4079" w:rsidRDefault="00AF016F" w:rsidP="00AF016F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Fall 2020</w:t>
      </w:r>
    </w:p>
    <w:p w14:paraId="3F67404C" w14:textId="6EAD76EF" w:rsidR="00AF016F" w:rsidRDefault="00AF016F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35"/>
        <w:gridCol w:w="1620"/>
        <w:gridCol w:w="1890"/>
        <w:gridCol w:w="3420"/>
        <w:gridCol w:w="2340"/>
      </w:tblGrid>
      <w:tr w:rsidR="00AF016F" w:rsidRPr="005E4079" w14:paraId="34BA353B" w14:textId="77777777" w:rsidTr="000D4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435" w:type="dxa"/>
          </w:tcPr>
          <w:p w14:paraId="38FD49DD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620" w:type="dxa"/>
          </w:tcPr>
          <w:p w14:paraId="68076D03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1890" w:type="dxa"/>
            <w:vAlign w:val="center"/>
          </w:tcPr>
          <w:p w14:paraId="7FEE0219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3420" w:type="dxa"/>
            <w:vAlign w:val="center"/>
          </w:tcPr>
          <w:p w14:paraId="68D37C81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e Date</w:t>
            </w:r>
          </w:p>
        </w:tc>
        <w:tc>
          <w:tcPr>
            <w:tcW w:w="2340" w:type="dxa"/>
          </w:tcPr>
          <w:p w14:paraId="145C51C9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AF016F" w:rsidRPr="005E4079" w14:paraId="787A967C" w14:textId="77777777" w:rsidTr="000D4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435" w:type="dxa"/>
            <w:vAlign w:val="center"/>
          </w:tcPr>
          <w:p w14:paraId="6698EE86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eastAsia="Times New Roman" w:cs="Times New Roman"/>
              </w:rPr>
              <w:t>Oct 19, 2020</w:t>
            </w:r>
          </w:p>
        </w:tc>
        <w:tc>
          <w:tcPr>
            <w:tcW w:w="1620" w:type="dxa"/>
            <w:vAlign w:val="center"/>
          </w:tcPr>
          <w:p w14:paraId="14037F92" w14:textId="2B37018F" w:rsidR="00AF016F" w:rsidRPr="005E4079" w:rsidRDefault="006051FB" w:rsidP="000D4364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80</w:t>
            </w:r>
            <w:r w:rsidR="00AF016F"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1890" w:type="dxa"/>
            <w:vAlign w:val="center"/>
          </w:tcPr>
          <w:p w14:paraId="6541C54D" w14:textId="77777777" w:rsidR="00AF016F" w:rsidRPr="005E4079" w:rsidRDefault="00AF016F" w:rsidP="000D4364">
            <w:pPr>
              <w:jc w:val="center"/>
              <w:rPr>
                <w:rFonts w:eastAsia="Times New Roman" w:cs="Times New Roman"/>
                <w:b/>
                <w:bCs/>
              </w:rPr>
            </w:pPr>
            <w:r w:rsidRPr="005E4079">
              <w:rPr>
                <w:rFonts w:eastAsia="Times New Roman" w:cs="Times New Roman"/>
                <w:b/>
                <w:bCs/>
              </w:rPr>
              <w:t>Midterm Exam</w:t>
            </w:r>
          </w:p>
        </w:tc>
        <w:tc>
          <w:tcPr>
            <w:tcW w:w="3420" w:type="dxa"/>
            <w:vAlign w:val="center"/>
          </w:tcPr>
          <w:p w14:paraId="273AFCD5" w14:textId="77777777" w:rsidR="00AF016F" w:rsidRPr="005E4079" w:rsidRDefault="00AF016F" w:rsidP="000D4364">
            <w:pPr>
              <w:jc w:val="center"/>
              <w:rPr>
                <w:rFonts w:cs="Times New Roman"/>
              </w:rPr>
            </w:pPr>
            <w:r w:rsidRPr="005E4079">
              <w:rPr>
                <w:rFonts w:eastAsia="Times New Roman" w:cs="Times New Roman"/>
              </w:rPr>
              <w:t xml:space="preserve">Oct. 19, 2020 Midnight </w:t>
            </w:r>
            <w:hyperlink r:id="rId10" w:history="1">
              <w:proofErr w:type="spellStart"/>
              <w:r w:rsidRPr="005E4079">
                <w:rPr>
                  <w:rStyle w:val="Hyperlink"/>
                  <w:rFonts w:eastAsia="Times New Roman" w:cs="Times New Roman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340" w:type="dxa"/>
            <w:vAlign w:val="center"/>
          </w:tcPr>
          <w:p w14:paraId="1D023366" w14:textId="77777777" w:rsidR="00AF016F" w:rsidRPr="005E4079" w:rsidRDefault="00AF016F" w:rsidP="000D43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Nov. 11, 2020</w:t>
            </w:r>
          </w:p>
        </w:tc>
      </w:tr>
    </w:tbl>
    <w:p w14:paraId="0FB8A0CB" w14:textId="77777777" w:rsidR="00AF016F" w:rsidRDefault="00AF016F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2DFB45F9" w14:textId="50CC0EF9" w:rsidR="00F95F7C" w:rsidRDefault="00F95F7C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1BB82B44" w14:textId="6C13D82C" w:rsidR="00F95F7C" w:rsidRDefault="00F95F7C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 w:rsidRPr="00987748">
        <w:rPr>
          <w:rFonts w:cs="Times New Roman"/>
        </w:rPr>
        <w:t xml:space="preserve">You must show your work </w:t>
      </w:r>
      <w:r>
        <w:rPr>
          <w:rFonts w:cs="Times New Roman"/>
        </w:rPr>
        <w:t xml:space="preserve">and all steps </w:t>
      </w:r>
      <w:r w:rsidRPr="00987748">
        <w:rPr>
          <w:rFonts w:cs="Times New Roman"/>
        </w:rPr>
        <w:t>for every question</w:t>
      </w:r>
      <w:r>
        <w:rPr>
          <w:rFonts w:cs="Times New Roman"/>
        </w:rPr>
        <w:t>!</w:t>
      </w:r>
    </w:p>
    <w:p w14:paraId="19C5C955" w14:textId="53C98B15" w:rsidR="00987748" w:rsidRPr="00250C29" w:rsidRDefault="00987748" w:rsidP="00250C2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BA1D1C3" w14:textId="56AC3E52" w:rsidR="00D82B49" w:rsidRPr="00D82B49" w:rsidRDefault="00D82B49" w:rsidP="00D82B4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82B49">
        <w:rPr>
          <w:rFonts w:cs="Times New Roman"/>
          <w:b/>
          <w:bCs/>
        </w:rPr>
        <w:t xml:space="preserve">Question 1: [10 marks: </w:t>
      </w:r>
      <w:r w:rsidR="00C2415A">
        <w:rPr>
          <w:rFonts w:cs="Times New Roman"/>
          <w:b/>
          <w:bCs/>
        </w:rPr>
        <w:t>2.5</w:t>
      </w:r>
      <w:r w:rsidRPr="00D82B49">
        <w:rPr>
          <w:rFonts w:cs="Times New Roman"/>
          <w:b/>
          <w:bCs/>
        </w:rPr>
        <w:t xml:space="preserve"> marks each]</w:t>
      </w:r>
    </w:p>
    <w:p w14:paraId="79F8E2FA" w14:textId="77777777" w:rsidR="00D82B49" w:rsidRPr="00D82B49" w:rsidRDefault="00D82B49" w:rsidP="00D82B4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82B49">
        <w:rPr>
          <w:rFonts w:cs="Times New Roman"/>
        </w:rPr>
        <w:t xml:space="preserve">Explain the following terms in two or three sentences. </w:t>
      </w:r>
    </w:p>
    <w:p w14:paraId="2FAA7D48" w14:textId="6BD2BA9D" w:rsidR="00747E4D" w:rsidRDefault="00747E4D" w:rsidP="00D82B49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Radix Number System</w:t>
      </w:r>
    </w:p>
    <w:p w14:paraId="438B5CA1" w14:textId="37D70270" w:rsidR="00747E4D" w:rsidRDefault="00EF2EB7" w:rsidP="00D82B49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Quantization</w:t>
      </w:r>
    </w:p>
    <w:p w14:paraId="69ADEF6E" w14:textId="729F14A0" w:rsidR="00987748" w:rsidRDefault="00987748" w:rsidP="00D82B49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Octal Number System</w:t>
      </w:r>
    </w:p>
    <w:p w14:paraId="63324D79" w14:textId="6D1D50EF" w:rsidR="00987748" w:rsidRDefault="00987748" w:rsidP="00D82B49">
      <w:pPr>
        <w:pStyle w:val="ListParagraph"/>
        <w:widowControl w:val="0"/>
        <w:numPr>
          <w:ilvl w:val="0"/>
          <w:numId w:val="3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Binary Number System</w:t>
      </w:r>
    </w:p>
    <w:p w14:paraId="03DBBEE3" w14:textId="77777777" w:rsidR="00250C29" w:rsidRPr="00747E4D" w:rsidRDefault="00250C29" w:rsidP="00747E4D">
      <w:pPr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50B308AC" w14:textId="628A1A86" w:rsidR="009C4FD1" w:rsidRPr="009C4FD1" w:rsidRDefault="009C4FD1" w:rsidP="009C4FD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9C4FD1">
        <w:rPr>
          <w:rFonts w:cs="Times New Roman"/>
          <w:b/>
          <w:bCs/>
        </w:rPr>
        <w:t>Question 2: [</w:t>
      </w:r>
      <w:r w:rsidR="00E378A5">
        <w:rPr>
          <w:rFonts w:cs="Times New Roman"/>
          <w:b/>
          <w:bCs/>
        </w:rPr>
        <w:t xml:space="preserve">10 </w:t>
      </w:r>
      <w:r w:rsidRPr="009C4FD1">
        <w:rPr>
          <w:rFonts w:cs="Times New Roman"/>
          <w:b/>
          <w:bCs/>
        </w:rPr>
        <w:t xml:space="preserve">marks: </w:t>
      </w:r>
      <w:r w:rsidR="00FE7E1F">
        <w:rPr>
          <w:rFonts w:cs="Times New Roman"/>
          <w:b/>
          <w:bCs/>
        </w:rPr>
        <w:t>2.</w:t>
      </w:r>
      <w:r w:rsidR="00833E50">
        <w:rPr>
          <w:rFonts w:cs="Times New Roman"/>
          <w:b/>
          <w:bCs/>
        </w:rPr>
        <w:t>5</w:t>
      </w:r>
      <w:r w:rsidRPr="009C4FD1">
        <w:rPr>
          <w:rFonts w:cs="Times New Roman"/>
          <w:b/>
          <w:bCs/>
        </w:rPr>
        <w:t xml:space="preserve"> marks each]</w:t>
      </w:r>
    </w:p>
    <w:p w14:paraId="107D9AC3" w14:textId="7CEDD1AA" w:rsidR="009C4FD1" w:rsidRDefault="009C4FD1" w:rsidP="009C4FD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C4FD1">
        <w:rPr>
          <w:rFonts w:cs="Times New Roman"/>
        </w:rPr>
        <w:t xml:space="preserve">Assuming </w:t>
      </w:r>
      <w:r w:rsidRPr="009C4FD1">
        <w:rPr>
          <w:rFonts w:cs="Times New Roman"/>
          <w:u w:val="single"/>
        </w:rPr>
        <w:t>un</w:t>
      </w:r>
      <w:r w:rsidRPr="009C4FD1">
        <w:rPr>
          <w:rFonts w:cs="Times New Roman"/>
        </w:rPr>
        <w:t xml:space="preserve">signed </w:t>
      </w:r>
      <w:r>
        <w:rPr>
          <w:rFonts w:cs="Times New Roman"/>
        </w:rPr>
        <w:t xml:space="preserve">base-7 </w:t>
      </w:r>
      <w:r w:rsidRPr="009C4FD1">
        <w:rPr>
          <w:rFonts w:cs="Times New Roman"/>
        </w:rPr>
        <w:t xml:space="preserve">number system (all numbers are positive), show the maximum and the smallest unit of increment given 3 integer and 2 fraction positions </w:t>
      </w:r>
      <w:r>
        <w:rPr>
          <w:rFonts w:cs="Times New Roman"/>
        </w:rPr>
        <w:t>in base-7 and their equal decimal values.</w:t>
      </w:r>
    </w:p>
    <w:p w14:paraId="4633682E" w14:textId="1729222B" w:rsidR="004F3310" w:rsidRDefault="004F3310" w:rsidP="004F3310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F84ACA">
        <w:rPr>
          <w:rFonts w:cs="Times New Roman"/>
        </w:rPr>
        <w:t>(Max?)</w:t>
      </w:r>
      <w:r w:rsidRPr="00F84ACA">
        <w:rPr>
          <w:rFonts w:cs="Times New Roman"/>
          <w:vertAlign w:val="subscript"/>
        </w:rPr>
        <w:t xml:space="preserve">7 </w:t>
      </w:r>
      <w:r w:rsidRPr="00F84ACA">
        <w:rPr>
          <w:rFonts w:cs="Times New Roman"/>
        </w:rPr>
        <w:t>= (?)</w:t>
      </w:r>
      <w:r w:rsidRPr="00F84ACA">
        <w:rPr>
          <w:rFonts w:cs="Times New Roman"/>
          <w:vertAlign w:val="subscript"/>
        </w:rPr>
        <w:t>10</w:t>
      </w:r>
    </w:p>
    <w:p w14:paraId="3D30990F" w14:textId="3EE32218" w:rsidR="004F3310" w:rsidRDefault="004F3310" w:rsidP="004F3310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F84ACA">
        <w:rPr>
          <w:rFonts w:cs="Times New Roman"/>
        </w:rPr>
        <w:t>(Smallest Unit?)</w:t>
      </w:r>
      <w:r w:rsidRPr="00F84ACA">
        <w:rPr>
          <w:rFonts w:cs="Times New Roman"/>
          <w:vertAlign w:val="subscript"/>
        </w:rPr>
        <w:t>7</w:t>
      </w:r>
      <w:r w:rsidRPr="00F84ACA">
        <w:rPr>
          <w:rFonts w:cs="Times New Roman"/>
        </w:rPr>
        <w:t xml:space="preserve"> = (?)</w:t>
      </w:r>
      <w:r w:rsidRPr="00F84ACA">
        <w:rPr>
          <w:rFonts w:cs="Times New Roman"/>
          <w:vertAlign w:val="subscript"/>
        </w:rPr>
        <w:t>10</w:t>
      </w:r>
    </w:p>
    <w:p w14:paraId="1B8C1FE0" w14:textId="77777777" w:rsidR="00F84ACA" w:rsidRDefault="00F84ACA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25F06FA6" w14:textId="0684465D" w:rsidR="00987748" w:rsidRPr="00DB3D30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B3D30">
        <w:rPr>
          <w:rFonts w:cs="Times New Roman"/>
          <w:b/>
          <w:bCs/>
        </w:rPr>
        <w:t>Question 3: [</w:t>
      </w:r>
      <w:r w:rsidR="004C062B"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</w:p>
    <w:p w14:paraId="1EB10CF4" w14:textId="0BCA3AB9" w:rsidR="00987748" w:rsidRPr="004C062B" w:rsidRDefault="0098085F" w:rsidP="0098085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D</w:t>
      </w:r>
      <w:r w:rsidR="00987748" w:rsidRPr="00DB3D30">
        <w:rPr>
          <w:rFonts w:cs="Times New Roman"/>
        </w:rPr>
        <w:t>etermine the radix r</w:t>
      </w:r>
      <w:r>
        <w:rPr>
          <w:rFonts w:cs="Times New Roman"/>
        </w:rPr>
        <w:t xml:space="preserve"> in this equation: (</w:t>
      </w:r>
      <w:proofErr w:type="gramStart"/>
      <w:r w:rsidR="00987748" w:rsidRPr="00987748">
        <w:rPr>
          <w:rFonts w:cs="Times New Roman"/>
        </w:rPr>
        <w:t>170)</w:t>
      </w:r>
      <w:r w:rsidR="00987748" w:rsidRPr="00250C29">
        <w:rPr>
          <w:rFonts w:cs="Times New Roman"/>
          <w:vertAlign w:val="subscript"/>
        </w:rPr>
        <w:t>r</w:t>
      </w:r>
      <w:proofErr w:type="gramEnd"/>
      <w:r w:rsidR="00987748" w:rsidRPr="00987748">
        <w:rPr>
          <w:rFonts w:cs="Times New Roman"/>
        </w:rPr>
        <w:t xml:space="preserve"> = (2100)</w:t>
      </w:r>
      <w:r w:rsidR="00987748" w:rsidRPr="00250C29">
        <w:rPr>
          <w:rFonts w:cs="Times New Roman"/>
          <w:vertAlign w:val="subscript"/>
        </w:rPr>
        <w:t>4</w:t>
      </w:r>
    </w:p>
    <w:p w14:paraId="3AAB9265" w14:textId="77777777" w:rsidR="004C062B" w:rsidRDefault="004C062B" w:rsidP="004C062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3DD8B302" w14:textId="19CB2573" w:rsidR="00987748" w:rsidRPr="00DB3D30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uestion 4: [</w:t>
      </w:r>
      <w:r w:rsidR="007126E1"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</w:p>
    <w:p w14:paraId="51FCD3A3" w14:textId="0F0DF5F3" w:rsidR="00987748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>Show the minimum possible error when converting (16.4)</w:t>
      </w:r>
      <w:r w:rsidRPr="00DB3D30">
        <w:rPr>
          <w:rFonts w:cs="Times New Roman"/>
          <w:vertAlign w:val="subscript"/>
        </w:rPr>
        <w:t>10</w:t>
      </w:r>
      <w:r w:rsidRPr="00DB3D30">
        <w:rPr>
          <w:rFonts w:cs="Times New Roman"/>
        </w:rPr>
        <w:t xml:space="preserve"> to base-4 if only </w:t>
      </w:r>
      <w:r w:rsidR="00703F10">
        <w:rPr>
          <w:rFonts w:cs="Times New Roman"/>
        </w:rPr>
        <w:t>5</w:t>
      </w:r>
      <w:r w:rsidRPr="00DB3D30">
        <w:rPr>
          <w:rFonts w:cs="Times New Roman"/>
        </w:rPr>
        <w:t xml:space="preserve"> positions are given in total for both integer and fraction parts. Report the error in base-10. </w:t>
      </w:r>
    </w:p>
    <w:p w14:paraId="2AB66D38" w14:textId="77777777" w:rsidR="00703F10" w:rsidRPr="0098085F" w:rsidRDefault="00703F10" w:rsidP="0098085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CF14164" w14:textId="77C7283C" w:rsidR="00250C29" w:rsidRPr="00DB3D30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uestion 5: [</w:t>
      </w:r>
      <w:r w:rsidR="00FB0E3E">
        <w:rPr>
          <w:rFonts w:cs="Times New Roman"/>
          <w:b/>
          <w:bCs/>
        </w:rPr>
        <w:t xml:space="preserve">5 </w:t>
      </w:r>
      <w:r w:rsidRPr="00DB3D30">
        <w:rPr>
          <w:rFonts w:cs="Times New Roman"/>
          <w:b/>
          <w:bCs/>
        </w:rPr>
        <w:t>marks]</w:t>
      </w:r>
    </w:p>
    <w:p w14:paraId="6BDB4064" w14:textId="0992224A" w:rsidR="00250C29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 xml:space="preserve">Prove </w:t>
      </w:r>
      <w:r w:rsidR="006E69B6">
        <w:rPr>
          <w:rFonts w:cs="Times New Roman"/>
        </w:rPr>
        <w:t xml:space="preserve">for any base-r, </w:t>
      </w:r>
      <w:r w:rsidRPr="00DB3D30">
        <w:rPr>
          <w:rFonts w:cs="Times New Roman"/>
        </w:rPr>
        <w:t>r's-complement(r’s-complement(X)) = X.</w:t>
      </w:r>
    </w:p>
    <w:p w14:paraId="4724D0C6" w14:textId="77777777" w:rsidR="00250C29" w:rsidRDefault="00250C29" w:rsidP="00250C29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55C1C82" w14:textId="77777777" w:rsidR="00D207FF" w:rsidRPr="00DB3D30" w:rsidRDefault="00D207FF" w:rsidP="00D207F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uestion 6: 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: </w:t>
      </w:r>
      <w:r>
        <w:rPr>
          <w:rFonts w:cs="Times New Roman"/>
          <w:b/>
          <w:bCs/>
        </w:rPr>
        <w:t>2.5</w:t>
      </w:r>
      <w:r w:rsidRPr="00DB3D30">
        <w:rPr>
          <w:rFonts w:cs="Times New Roman"/>
          <w:b/>
          <w:bCs/>
        </w:rPr>
        <w:t xml:space="preserve"> marks each]</w:t>
      </w:r>
    </w:p>
    <w:p w14:paraId="69BE9CB6" w14:textId="69AF8FCA" w:rsidR="00D207FF" w:rsidRDefault="00D207FF" w:rsidP="00D207F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>Show the negative and positive number for decimal number 86 in base-</w:t>
      </w:r>
      <w:r>
        <w:rPr>
          <w:rFonts w:cs="Times New Roman"/>
        </w:rPr>
        <w:t>9</w:t>
      </w:r>
      <w:r w:rsidRPr="00DB3D30">
        <w:rPr>
          <w:rFonts w:cs="Times New Roman"/>
        </w:rPr>
        <w:t xml:space="preserve"> using the signed-magnitude and signed-</w:t>
      </w:r>
      <w:r>
        <w:rPr>
          <w:rFonts w:cs="Times New Roman"/>
        </w:rPr>
        <w:t>radix</w:t>
      </w:r>
      <w:r w:rsidRPr="00DB3D30">
        <w:rPr>
          <w:rFonts w:cs="Times New Roman"/>
        </w:rPr>
        <w:t>-complement number systems, given 5 positions for integer part with no fraction part.</w:t>
      </w:r>
    </w:p>
    <w:p w14:paraId="0F2C3A29" w14:textId="77777777" w:rsidR="00F84ACA" w:rsidRDefault="00F84ACA" w:rsidP="00D207F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B4F872A" w14:textId="6266F359" w:rsidR="00D207FF" w:rsidRPr="00F84ACA" w:rsidRDefault="00D207FF" w:rsidP="004F3310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F84ACA">
        <w:rPr>
          <w:rFonts w:cs="Times New Roman"/>
        </w:rPr>
        <w:t>Positive number in signed-magnitude base-9:</w:t>
      </w:r>
    </w:p>
    <w:p w14:paraId="06DB3656" w14:textId="7EF44A5F" w:rsidR="00D207FF" w:rsidRPr="00F84ACA" w:rsidRDefault="00D207FF" w:rsidP="004F3310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F84ACA">
        <w:rPr>
          <w:rFonts w:cs="Times New Roman"/>
        </w:rPr>
        <w:t>Negative number in signed-magnitude base-9:</w:t>
      </w:r>
    </w:p>
    <w:p w14:paraId="47480E0B" w14:textId="3B9C18B7" w:rsidR="00D207FF" w:rsidRPr="00F84ACA" w:rsidRDefault="00D207FF" w:rsidP="004F3310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F84ACA">
        <w:rPr>
          <w:rFonts w:cs="Times New Roman"/>
        </w:rPr>
        <w:t>Positive number in signed-radix-complement base-9:</w:t>
      </w:r>
    </w:p>
    <w:p w14:paraId="18B49B58" w14:textId="66CCDCCE" w:rsidR="00D207FF" w:rsidRPr="00F84ACA" w:rsidRDefault="00D207FF" w:rsidP="004F3310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F84ACA">
        <w:rPr>
          <w:rFonts w:cs="Times New Roman"/>
        </w:rPr>
        <w:t>Negative number in signed-radix-complement base-9:</w:t>
      </w:r>
    </w:p>
    <w:p w14:paraId="1FE19508" w14:textId="6A6A0DC0" w:rsidR="00250C29" w:rsidRDefault="00250C29" w:rsidP="00250C29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5123C1D" w14:textId="0335888A" w:rsidR="00B10266" w:rsidRDefault="00B10266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37C3CA35" w14:textId="77777777" w:rsidR="004F3310" w:rsidRDefault="004F3310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019E6615" w14:textId="3C2A7D35" w:rsidR="00250C29" w:rsidRPr="00DB3D30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lastRenderedPageBreak/>
        <w:t>Question 7: [</w:t>
      </w:r>
      <w:r w:rsidR="00D022A2"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: </w:t>
      </w:r>
      <w:r w:rsidR="00981D4A"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 each]</w:t>
      </w:r>
    </w:p>
    <w:p w14:paraId="7C5FA598" w14:textId="133606FB" w:rsidR="00250C29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>Perform the following arithmetic in singed-2’s-complement base-2 for the following decimal numbers using least number of bits and check whether an overflow happens</w:t>
      </w:r>
      <w:r w:rsidR="00CF00ED">
        <w:rPr>
          <w:rFonts w:cs="Times New Roman"/>
        </w:rPr>
        <w:t xml:space="preserve">. </w:t>
      </w:r>
    </w:p>
    <w:p w14:paraId="0A783DD2" w14:textId="77777777" w:rsidR="00CF00ED" w:rsidRPr="00DB3D30" w:rsidRDefault="00CF00ED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02B7F6C" w14:textId="0F1BA186" w:rsidR="00F54150" w:rsidRPr="00EC3765" w:rsidRDefault="00CF00ED" w:rsidP="00EC3765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(</w:t>
      </w:r>
      <w:r w:rsidRPr="00B71F84">
        <w:rPr>
          <w:rFonts w:cs="Times New Roman"/>
        </w:rPr>
        <w:t>–</w:t>
      </w:r>
      <w:r w:rsidRPr="00987748">
        <w:rPr>
          <w:rFonts w:cs="Times New Roman"/>
        </w:rPr>
        <w:t>31)</w:t>
      </w:r>
      <w:r w:rsidRPr="00B71F84">
        <w:rPr>
          <w:rFonts w:cs="Times New Roman"/>
        </w:rPr>
        <w:t xml:space="preserve"> –</w:t>
      </w:r>
      <w:r w:rsidRPr="00987748">
        <w:rPr>
          <w:rFonts w:cs="Times New Roman"/>
        </w:rPr>
        <w:t xml:space="preserve"> (</w:t>
      </w:r>
      <w:r w:rsidR="00F54150">
        <w:rPr>
          <w:rFonts w:cs="Times New Roman"/>
        </w:rPr>
        <w:t>+</w:t>
      </w:r>
      <w:r>
        <w:rPr>
          <w:rFonts w:cs="Times New Roman"/>
        </w:rPr>
        <w:t>1</w:t>
      </w:r>
      <w:r w:rsidRPr="00987748">
        <w:rPr>
          <w:rFonts w:cs="Times New Roman"/>
        </w:rPr>
        <w:t>)</w:t>
      </w:r>
    </w:p>
    <w:p w14:paraId="3FC4075C" w14:textId="0333EF79" w:rsidR="00F54150" w:rsidRPr="00F54150" w:rsidRDefault="00F54150" w:rsidP="00F54150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(</w:t>
      </w:r>
      <w:r w:rsidR="00A432BE">
        <w:rPr>
          <w:rFonts w:cs="Times New Roman"/>
        </w:rPr>
        <w:t>+</w:t>
      </w:r>
      <w:r w:rsidRPr="00987748">
        <w:rPr>
          <w:rFonts w:cs="Times New Roman"/>
        </w:rPr>
        <w:t>31)</w:t>
      </w:r>
      <w:r w:rsidRPr="00B71F84">
        <w:rPr>
          <w:rFonts w:cs="Times New Roman"/>
        </w:rPr>
        <w:t xml:space="preserve"> </w:t>
      </w:r>
      <w:r>
        <w:rPr>
          <w:rFonts w:cs="Times New Roman"/>
        </w:rPr>
        <w:t>+</w:t>
      </w:r>
      <w:r w:rsidRPr="00987748">
        <w:rPr>
          <w:rFonts w:cs="Times New Roman"/>
        </w:rPr>
        <w:t xml:space="preserve"> (</w:t>
      </w:r>
      <w:r>
        <w:rPr>
          <w:rFonts w:cs="Times New Roman"/>
        </w:rPr>
        <w:t>+1</w:t>
      </w:r>
      <w:r w:rsidRPr="00987748">
        <w:rPr>
          <w:rFonts w:cs="Times New Roman"/>
        </w:rPr>
        <w:t>)</w:t>
      </w:r>
    </w:p>
    <w:p w14:paraId="693B1D4C" w14:textId="77777777" w:rsidR="00F54150" w:rsidRDefault="00F54150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4BE33199" w14:textId="11F0E1D2" w:rsidR="00250C29" w:rsidRP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  <w:b/>
          <w:bCs/>
        </w:rPr>
        <w:t xml:space="preserve">Question </w:t>
      </w:r>
      <w:r w:rsidR="00FE7E1F">
        <w:rPr>
          <w:rFonts w:cs="Times New Roman"/>
          <w:b/>
          <w:bCs/>
        </w:rPr>
        <w:t>8</w:t>
      </w:r>
      <w:r w:rsidRPr="00D022A2">
        <w:rPr>
          <w:rFonts w:cs="Times New Roman"/>
          <w:b/>
          <w:bCs/>
        </w:rPr>
        <w:t>: [</w:t>
      </w:r>
      <w:r w:rsidR="00D022A2">
        <w:rPr>
          <w:rFonts w:cs="Times New Roman"/>
          <w:b/>
          <w:bCs/>
        </w:rPr>
        <w:t>5</w:t>
      </w:r>
      <w:r w:rsidRPr="00D022A2">
        <w:rPr>
          <w:rFonts w:cs="Times New Roman"/>
          <w:b/>
          <w:bCs/>
        </w:rPr>
        <w:t xml:space="preserve"> marks]</w:t>
      </w:r>
    </w:p>
    <w:p w14:paraId="765BCB16" w14:textId="070485D4" w:rsidR="00250C29" w:rsidRP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</w:rPr>
        <w:t>Using truth table, prove (AB)’ = A’+B’</w:t>
      </w:r>
    </w:p>
    <w:p w14:paraId="538EC8E4" w14:textId="77777777" w:rsidR="00250C29" w:rsidRDefault="00250C29" w:rsidP="00250C29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F66EBF4" w14:textId="5595E4B3" w:rsidR="00250C29" w:rsidRP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  <w:b/>
          <w:bCs/>
        </w:rPr>
        <w:t xml:space="preserve">Question </w:t>
      </w:r>
      <w:r w:rsidR="00FE7E1F">
        <w:rPr>
          <w:rFonts w:cs="Times New Roman"/>
          <w:b/>
          <w:bCs/>
        </w:rPr>
        <w:t>9</w:t>
      </w:r>
      <w:r w:rsidRPr="00D022A2">
        <w:rPr>
          <w:rFonts w:cs="Times New Roman"/>
          <w:b/>
          <w:bCs/>
        </w:rPr>
        <w:t>: [</w:t>
      </w:r>
      <w:r w:rsidR="009A3574">
        <w:rPr>
          <w:rFonts w:cs="Times New Roman"/>
          <w:b/>
          <w:bCs/>
        </w:rPr>
        <w:t>10</w:t>
      </w:r>
      <w:r w:rsidRPr="00D022A2">
        <w:rPr>
          <w:rFonts w:cs="Times New Roman"/>
          <w:b/>
          <w:bCs/>
        </w:rPr>
        <w:t xml:space="preserve"> marks: </w:t>
      </w:r>
      <w:r w:rsidR="009A3574">
        <w:rPr>
          <w:rFonts w:cs="Times New Roman"/>
          <w:b/>
          <w:bCs/>
        </w:rPr>
        <w:t>2.5</w:t>
      </w:r>
      <w:r w:rsidRPr="00D022A2">
        <w:rPr>
          <w:rFonts w:cs="Times New Roman"/>
          <w:b/>
          <w:bCs/>
        </w:rPr>
        <w:t xml:space="preserve"> marks each]</w:t>
      </w:r>
    </w:p>
    <w:p w14:paraId="70FD80C3" w14:textId="74843F32" w:rsidR="002D57B5" w:rsidRDefault="002D57B5" w:rsidP="002D57B5">
      <w:pPr>
        <w:pStyle w:val="Default"/>
        <w:rPr>
          <w:rFonts w:ascii="Cambria" w:hAnsi="Cambria"/>
        </w:rPr>
      </w:pPr>
      <w:r w:rsidRPr="002D57B5">
        <w:rPr>
          <w:rFonts w:ascii="Cambria" w:hAnsi="Cambria"/>
        </w:rPr>
        <w:t>Find all possibilities for X= x</w:t>
      </w:r>
      <w:r w:rsidRPr="002D57B5">
        <w:rPr>
          <w:rFonts w:ascii="Cambria" w:hAnsi="Cambria"/>
          <w:vertAlign w:val="subscript"/>
        </w:rPr>
        <w:t>4</w:t>
      </w:r>
      <w:r w:rsidRPr="002D57B5">
        <w:rPr>
          <w:rFonts w:ascii="Cambria" w:hAnsi="Cambria"/>
        </w:rPr>
        <w:t>x</w:t>
      </w:r>
      <w:r w:rsidRPr="002D57B5">
        <w:rPr>
          <w:rFonts w:ascii="Cambria" w:hAnsi="Cambria"/>
          <w:vertAlign w:val="subscript"/>
        </w:rPr>
        <w:t>3</w:t>
      </w:r>
      <w:r w:rsidRPr="002D57B5">
        <w:rPr>
          <w:rFonts w:ascii="Cambria" w:hAnsi="Cambria"/>
        </w:rPr>
        <w:t>x</w:t>
      </w:r>
      <w:r w:rsidRPr="002D57B5">
        <w:rPr>
          <w:rFonts w:ascii="Cambria" w:hAnsi="Cambria"/>
          <w:vertAlign w:val="subscript"/>
        </w:rPr>
        <w:t>2</w:t>
      </w:r>
      <w:r w:rsidRPr="002D57B5">
        <w:rPr>
          <w:rFonts w:ascii="Cambria" w:hAnsi="Cambria"/>
        </w:rPr>
        <w:t>x</w:t>
      </w:r>
      <w:r w:rsidRPr="002D57B5">
        <w:rPr>
          <w:rFonts w:ascii="Cambria" w:hAnsi="Cambria"/>
          <w:vertAlign w:val="subscript"/>
        </w:rPr>
        <w:t>1</w:t>
      </w:r>
      <w:r w:rsidRPr="002D57B5">
        <w:rPr>
          <w:rFonts w:ascii="Cambria" w:hAnsi="Cambria"/>
        </w:rPr>
        <w:t xml:space="preserve"> as a 4-bit number, when the logic operation </w:t>
      </w:r>
      <w:r>
        <w:rPr>
          <w:rFonts w:ascii="Cambria" w:hAnsi="Cambria"/>
        </w:rPr>
        <w:t>AND</w:t>
      </w:r>
      <w:r w:rsidRPr="002D57B5">
        <w:rPr>
          <w:rFonts w:ascii="Cambria" w:hAnsi="Cambria"/>
        </w:rPr>
        <w:t xml:space="preserve"> applies on each bit and the result in </w:t>
      </w:r>
      <w:r>
        <w:rPr>
          <w:rFonts w:ascii="Cambria" w:hAnsi="Cambria"/>
        </w:rPr>
        <w:t>0000</w:t>
      </w:r>
      <w:r w:rsidRPr="002D57B5">
        <w:rPr>
          <w:rFonts w:ascii="Cambria" w:hAnsi="Cambria"/>
        </w:rPr>
        <w:t>:</w:t>
      </w:r>
    </w:p>
    <w:p w14:paraId="10794798" w14:textId="77777777" w:rsidR="00A14750" w:rsidRDefault="00A14750" w:rsidP="002D57B5">
      <w:pPr>
        <w:pStyle w:val="Default"/>
        <w:rPr>
          <w:rFonts w:ascii="Cambria" w:hAnsi="Cambr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4"/>
        <w:gridCol w:w="2149"/>
        <w:gridCol w:w="2149"/>
        <w:gridCol w:w="2149"/>
        <w:gridCol w:w="2149"/>
      </w:tblGrid>
      <w:tr w:rsidR="00BB7868" w14:paraId="4BBD02C5" w14:textId="77777777" w:rsidTr="00BB7868">
        <w:tc>
          <w:tcPr>
            <w:tcW w:w="2104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</w:tcPr>
          <w:p w14:paraId="2F4C17F2" w14:textId="576D5E11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ND</w:t>
            </w:r>
          </w:p>
        </w:tc>
        <w:tc>
          <w:tcPr>
            <w:tcW w:w="2149" w:type="dxa"/>
            <w:tcBorders>
              <w:left w:val="single" w:sz="4" w:space="0" w:color="auto"/>
            </w:tcBorders>
          </w:tcPr>
          <w:p w14:paraId="641D4A0D" w14:textId="5DF8DD3B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2149" w:type="dxa"/>
          </w:tcPr>
          <w:p w14:paraId="52AEB65B" w14:textId="3CC84E9C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2149" w:type="dxa"/>
          </w:tcPr>
          <w:p w14:paraId="13969A00" w14:textId="6B7C9CDF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</w:p>
        </w:tc>
        <w:tc>
          <w:tcPr>
            <w:tcW w:w="2149" w:type="dxa"/>
          </w:tcPr>
          <w:p w14:paraId="139EBCC8" w14:textId="269B0DED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BB7868" w14:paraId="335BC132" w14:textId="77777777" w:rsidTr="006F5505">
        <w:tc>
          <w:tcPr>
            <w:tcW w:w="210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D67888A" w14:textId="77777777" w:rsidR="00BB7868" w:rsidRPr="002D57B5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</w:p>
        </w:tc>
        <w:tc>
          <w:tcPr>
            <w:tcW w:w="2149" w:type="dxa"/>
            <w:tcBorders>
              <w:left w:val="single" w:sz="4" w:space="0" w:color="auto"/>
              <w:bottom w:val="single" w:sz="4" w:space="0" w:color="auto"/>
            </w:tcBorders>
          </w:tcPr>
          <w:p w14:paraId="2D202FA9" w14:textId="153F6DE4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 w:rsidRPr="002D57B5">
              <w:rPr>
                <w:rFonts w:ascii="Cambria" w:hAnsi="Cambria"/>
              </w:rPr>
              <w:t>x</w:t>
            </w:r>
            <w:r w:rsidRPr="002D57B5">
              <w:rPr>
                <w:rFonts w:ascii="Cambria" w:hAnsi="Cambria"/>
                <w:vertAlign w:val="subscript"/>
              </w:rPr>
              <w:t>4</w:t>
            </w:r>
          </w:p>
        </w:tc>
        <w:tc>
          <w:tcPr>
            <w:tcW w:w="2149" w:type="dxa"/>
            <w:tcBorders>
              <w:bottom w:val="single" w:sz="4" w:space="0" w:color="auto"/>
            </w:tcBorders>
          </w:tcPr>
          <w:p w14:paraId="46D1360B" w14:textId="223BCEF8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 w:rsidRPr="002D57B5">
              <w:rPr>
                <w:rFonts w:ascii="Cambria" w:hAnsi="Cambria"/>
              </w:rPr>
              <w:t>x</w:t>
            </w:r>
            <w:r w:rsidRPr="002D57B5">
              <w:rPr>
                <w:rFonts w:ascii="Cambria" w:hAnsi="Cambria"/>
                <w:vertAlign w:val="subscript"/>
              </w:rPr>
              <w:t>3</w:t>
            </w:r>
          </w:p>
        </w:tc>
        <w:tc>
          <w:tcPr>
            <w:tcW w:w="2149" w:type="dxa"/>
            <w:tcBorders>
              <w:bottom w:val="single" w:sz="4" w:space="0" w:color="auto"/>
            </w:tcBorders>
          </w:tcPr>
          <w:p w14:paraId="6313210E" w14:textId="66F1E4E5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 w:rsidRPr="002D57B5">
              <w:rPr>
                <w:rFonts w:ascii="Cambria" w:hAnsi="Cambria"/>
              </w:rPr>
              <w:t>x</w:t>
            </w:r>
            <w:r w:rsidRPr="002D57B5">
              <w:rPr>
                <w:rFonts w:ascii="Cambria" w:hAnsi="Cambria"/>
                <w:vertAlign w:val="subscript"/>
              </w:rPr>
              <w:t>2</w:t>
            </w:r>
          </w:p>
        </w:tc>
        <w:tc>
          <w:tcPr>
            <w:tcW w:w="2149" w:type="dxa"/>
            <w:tcBorders>
              <w:bottom w:val="single" w:sz="4" w:space="0" w:color="auto"/>
            </w:tcBorders>
          </w:tcPr>
          <w:p w14:paraId="6FE806DA" w14:textId="21B4F17C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 w:rsidRPr="002D57B5">
              <w:rPr>
                <w:rFonts w:ascii="Cambria" w:hAnsi="Cambria"/>
              </w:rPr>
              <w:t>x</w:t>
            </w:r>
            <w:r w:rsidRPr="002D57B5">
              <w:rPr>
                <w:rFonts w:ascii="Cambria" w:hAnsi="Cambria"/>
                <w:vertAlign w:val="subscript"/>
              </w:rPr>
              <w:t>1</w:t>
            </w:r>
          </w:p>
        </w:tc>
      </w:tr>
      <w:tr w:rsidR="00BB7868" w14:paraId="2D58B5A8" w14:textId="77777777" w:rsidTr="006F5505">
        <w:tc>
          <w:tcPr>
            <w:tcW w:w="210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B9AF1F9" w14:textId="029DB74D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20F797F" w14:textId="71694C0D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6B4F148" w14:textId="6F978854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698F919" w14:textId="2355F73A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59918CA" w14:textId="33FA3786" w:rsidR="00BB7868" w:rsidRDefault="00BB7868" w:rsidP="00BB7868">
            <w:pPr>
              <w:pStyle w:val="Default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</w:tbl>
    <w:p w14:paraId="512232D5" w14:textId="77777777" w:rsidR="00250C29" w:rsidRPr="00BB7868" w:rsidRDefault="00250C29" w:rsidP="00BB7868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4595104" w14:textId="5576C70F" w:rsid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  <w:b/>
          <w:bCs/>
        </w:rPr>
        <w:t>Question 1</w:t>
      </w:r>
      <w:r w:rsidR="00FE7E1F">
        <w:rPr>
          <w:rFonts w:cs="Times New Roman"/>
          <w:b/>
          <w:bCs/>
        </w:rPr>
        <w:t>0</w:t>
      </w:r>
      <w:r w:rsidRPr="00D022A2">
        <w:rPr>
          <w:rFonts w:cs="Times New Roman"/>
          <w:b/>
          <w:bCs/>
        </w:rPr>
        <w:t>: [</w:t>
      </w:r>
      <w:r w:rsidR="00A36B04">
        <w:rPr>
          <w:rFonts w:cs="Times New Roman"/>
          <w:b/>
          <w:bCs/>
        </w:rPr>
        <w:t>10</w:t>
      </w:r>
      <w:r w:rsidRPr="00D022A2">
        <w:rPr>
          <w:rFonts w:cs="Times New Roman"/>
          <w:b/>
          <w:bCs/>
        </w:rPr>
        <w:t xml:space="preserve"> marks]</w:t>
      </w:r>
    </w:p>
    <w:p w14:paraId="7FFB6E68" w14:textId="1E29601F" w:rsidR="00250C29" w:rsidRP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</w:rPr>
        <w:t>Analyze the logic circuit shown below and find the Boolean expression (function) F.</w:t>
      </w:r>
    </w:p>
    <w:p w14:paraId="6C6F959A" w14:textId="0FCB1FB9" w:rsidR="0022605F" w:rsidRDefault="0022605F" w:rsidP="00250C29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E8CA989" w14:textId="77BDCCAA" w:rsidR="0022605F" w:rsidRDefault="0022605F" w:rsidP="0022605F">
      <w:pPr>
        <w:pStyle w:val="ListParagraph"/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6E023E0" wp14:editId="5270BC3C">
            <wp:extent cx="3612515" cy="1109823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956" cy="11154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F5F7EC" w14:textId="0834E71D" w:rsidR="00250C29" w:rsidRDefault="00250C29" w:rsidP="00250C29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540FDD2" w14:textId="734327DC" w:rsidR="00250C29" w:rsidRP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  <w:b/>
          <w:bCs/>
        </w:rPr>
        <w:t>Question 1</w:t>
      </w:r>
      <w:r w:rsidR="00FE7E1F">
        <w:rPr>
          <w:rFonts w:cs="Times New Roman"/>
          <w:b/>
          <w:bCs/>
        </w:rPr>
        <w:t>1</w:t>
      </w:r>
      <w:r w:rsidRPr="00D022A2">
        <w:rPr>
          <w:rFonts w:cs="Times New Roman"/>
          <w:b/>
          <w:bCs/>
        </w:rPr>
        <w:t>: [</w:t>
      </w:r>
      <w:r w:rsidR="00D022A2">
        <w:rPr>
          <w:rFonts w:cs="Times New Roman"/>
          <w:b/>
          <w:bCs/>
        </w:rPr>
        <w:t>1</w:t>
      </w:r>
      <w:r w:rsidR="00A36B04">
        <w:rPr>
          <w:rFonts w:cs="Times New Roman"/>
          <w:b/>
          <w:bCs/>
        </w:rPr>
        <w:t>0</w:t>
      </w:r>
      <w:r w:rsidRPr="00D022A2">
        <w:rPr>
          <w:rFonts w:cs="Times New Roman"/>
          <w:b/>
          <w:bCs/>
        </w:rPr>
        <w:t xml:space="preserve"> marks]</w:t>
      </w:r>
    </w:p>
    <w:p w14:paraId="295626C0" w14:textId="65B7F711" w:rsidR="00250C29" w:rsidRP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</w:rPr>
        <w:t>Design the logic circuit for F = ∑</w:t>
      </w:r>
      <w:proofErr w:type="gramStart"/>
      <w:r w:rsidRPr="00D022A2">
        <w:rPr>
          <w:rFonts w:cs="Times New Roman"/>
        </w:rPr>
        <w:t>m(</w:t>
      </w:r>
      <w:proofErr w:type="gramEnd"/>
      <w:r w:rsidRPr="00D022A2">
        <w:rPr>
          <w:rFonts w:cs="Times New Roman"/>
        </w:rPr>
        <w:t>1,</w:t>
      </w:r>
      <w:r w:rsidR="002953B0">
        <w:rPr>
          <w:rFonts w:cs="Times New Roman"/>
        </w:rPr>
        <w:t>2</w:t>
      </w:r>
      <w:r w:rsidRPr="00D022A2">
        <w:rPr>
          <w:rFonts w:cs="Times New Roman"/>
        </w:rPr>
        <w:t>,</w:t>
      </w:r>
      <w:r w:rsidR="002953B0">
        <w:rPr>
          <w:rFonts w:cs="Times New Roman"/>
        </w:rPr>
        <w:t>7</w:t>
      </w:r>
      <w:r w:rsidRPr="00D022A2">
        <w:rPr>
          <w:rFonts w:cs="Times New Roman"/>
        </w:rPr>
        <w:t>)</w:t>
      </w:r>
      <w:r w:rsidR="00826D49">
        <w:rPr>
          <w:rFonts w:cs="Times New Roman"/>
        </w:rPr>
        <w:t>.</w:t>
      </w:r>
    </w:p>
    <w:p w14:paraId="456954DD" w14:textId="77777777" w:rsidR="00250C29" w:rsidRPr="00250C29" w:rsidRDefault="00250C29" w:rsidP="00250C29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sectPr w:rsidR="00250C29" w:rsidRPr="00250C29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BCFD9" w16cex:dateUtc="2020-08-10T17:53:00Z"/>
  <w16cex:commentExtensible w16cex:durableId="22DBF387" w16cex:dateUtc="2020-08-10T20:25:00Z"/>
  <w16cex:commentExtensible w16cex:durableId="22DC7A07" w16cex:dateUtc="2020-08-11T05:59:00Z"/>
  <w16cex:commentExtensible w16cex:durableId="22DC6641" w16cex:dateUtc="2020-08-11T04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4BE5C9" w14:textId="77777777" w:rsidR="006920D3" w:rsidRDefault="006920D3" w:rsidP="00BD77EE">
      <w:r>
        <w:separator/>
      </w:r>
    </w:p>
  </w:endnote>
  <w:endnote w:type="continuationSeparator" w:id="0">
    <w:p w14:paraId="7F3860F0" w14:textId="77777777" w:rsidR="006920D3" w:rsidRDefault="006920D3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845D86" w14:textId="77777777" w:rsidR="006920D3" w:rsidRDefault="006920D3" w:rsidP="00BD77EE">
      <w:r>
        <w:separator/>
      </w:r>
    </w:p>
  </w:footnote>
  <w:footnote w:type="continuationSeparator" w:id="0">
    <w:p w14:paraId="069688C2" w14:textId="77777777" w:rsidR="006920D3" w:rsidRDefault="006920D3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4D7047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C3E6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B62D70"/>
    <w:multiLevelType w:val="hybridMultilevel"/>
    <w:tmpl w:val="B8C4D75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6C4131"/>
    <w:multiLevelType w:val="hybridMultilevel"/>
    <w:tmpl w:val="5238957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2ABD5BAE"/>
    <w:multiLevelType w:val="hybridMultilevel"/>
    <w:tmpl w:val="4926897C"/>
    <w:lvl w:ilvl="0" w:tplc="E3DE7AF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2010D25"/>
    <w:multiLevelType w:val="hybridMultilevel"/>
    <w:tmpl w:val="66703DA8"/>
    <w:lvl w:ilvl="0" w:tplc="C0309802">
      <w:start w:val="1"/>
      <w:numFmt w:val="decimal"/>
      <w:lvlText w:val="%1."/>
      <w:lvlJc w:val="left"/>
      <w:pPr>
        <w:ind w:left="27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7" w15:restartNumberingAfterBreak="0">
    <w:nsid w:val="349208C7"/>
    <w:multiLevelType w:val="hybridMultilevel"/>
    <w:tmpl w:val="8DCE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3A2CAD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424339"/>
    <w:multiLevelType w:val="hybridMultilevel"/>
    <w:tmpl w:val="27961A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24263C"/>
    <w:multiLevelType w:val="hybridMultilevel"/>
    <w:tmpl w:val="D276954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ED248E"/>
    <w:multiLevelType w:val="hybridMultilevel"/>
    <w:tmpl w:val="EFD42574"/>
    <w:lvl w:ilvl="0" w:tplc="F42862FC">
      <w:numFmt w:val="bullet"/>
      <w:lvlText w:val=""/>
      <w:lvlJc w:val="left"/>
      <w:pPr>
        <w:ind w:left="99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424D4C"/>
    <w:multiLevelType w:val="hybridMultilevel"/>
    <w:tmpl w:val="FB7A3BA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546F84"/>
    <w:multiLevelType w:val="hybridMultilevel"/>
    <w:tmpl w:val="199E04F0"/>
    <w:lvl w:ilvl="0" w:tplc="F42862F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CB726E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1AB7D31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6ED3393"/>
    <w:multiLevelType w:val="hybridMultilevel"/>
    <w:tmpl w:val="D318C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4A0716"/>
    <w:multiLevelType w:val="hybridMultilevel"/>
    <w:tmpl w:val="4BE89B82"/>
    <w:lvl w:ilvl="0" w:tplc="6A4E96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6"/>
  </w:num>
  <w:num w:numId="4">
    <w:abstractNumId w:val="1"/>
  </w:num>
  <w:num w:numId="5">
    <w:abstractNumId w:val="7"/>
  </w:num>
  <w:num w:numId="6">
    <w:abstractNumId w:val="40"/>
  </w:num>
  <w:num w:numId="7">
    <w:abstractNumId w:val="2"/>
  </w:num>
  <w:num w:numId="8">
    <w:abstractNumId w:val="34"/>
  </w:num>
  <w:num w:numId="9">
    <w:abstractNumId w:val="15"/>
  </w:num>
  <w:num w:numId="10">
    <w:abstractNumId w:val="25"/>
  </w:num>
  <w:num w:numId="11">
    <w:abstractNumId w:val="32"/>
  </w:num>
  <w:num w:numId="12">
    <w:abstractNumId w:val="28"/>
  </w:num>
  <w:num w:numId="13">
    <w:abstractNumId w:val="22"/>
  </w:num>
  <w:num w:numId="14">
    <w:abstractNumId w:val="10"/>
  </w:num>
  <w:num w:numId="15">
    <w:abstractNumId w:val="11"/>
  </w:num>
  <w:num w:numId="16">
    <w:abstractNumId w:val="3"/>
  </w:num>
  <w:num w:numId="17">
    <w:abstractNumId w:val="29"/>
  </w:num>
  <w:num w:numId="18">
    <w:abstractNumId w:val="31"/>
  </w:num>
  <w:num w:numId="19">
    <w:abstractNumId w:val="38"/>
  </w:num>
  <w:num w:numId="20">
    <w:abstractNumId w:val="36"/>
  </w:num>
  <w:num w:numId="21">
    <w:abstractNumId w:val="0"/>
  </w:num>
  <w:num w:numId="22">
    <w:abstractNumId w:val="9"/>
  </w:num>
  <w:num w:numId="23">
    <w:abstractNumId w:val="35"/>
  </w:num>
  <w:num w:numId="24">
    <w:abstractNumId w:val="24"/>
  </w:num>
  <w:num w:numId="25">
    <w:abstractNumId w:val="39"/>
  </w:num>
  <w:num w:numId="26">
    <w:abstractNumId w:val="17"/>
  </w:num>
  <w:num w:numId="27">
    <w:abstractNumId w:val="16"/>
  </w:num>
  <w:num w:numId="28">
    <w:abstractNumId w:val="37"/>
  </w:num>
  <w:num w:numId="29">
    <w:abstractNumId w:val="20"/>
  </w:num>
  <w:num w:numId="30">
    <w:abstractNumId w:val="41"/>
  </w:num>
  <w:num w:numId="31">
    <w:abstractNumId w:val="30"/>
  </w:num>
  <w:num w:numId="32">
    <w:abstractNumId w:val="19"/>
  </w:num>
  <w:num w:numId="33">
    <w:abstractNumId w:val="18"/>
  </w:num>
  <w:num w:numId="34">
    <w:abstractNumId w:val="4"/>
  </w:num>
  <w:num w:numId="35">
    <w:abstractNumId w:val="21"/>
  </w:num>
  <w:num w:numId="36">
    <w:abstractNumId w:val="27"/>
  </w:num>
  <w:num w:numId="37">
    <w:abstractNumId w:val="26"/>
  </w:num>
  <w:num w:numId="38">
    <w:abstractNumId w:val="13"/>
  </w:num>
  <w:num w:numId="39">
    <w:abstractNumId w:val="12"/>
  </w:num>
  <w:num w:numId="40">
    <w:abstractNumId w:val="8"/>
  </w:num>
  <w:num w:numId="41">
    <w:abstractNumId w:val="5"/>
  </w:num>
  <w:num w:numId="4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wFAIIVhGc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63BC"/>
    <w:rsid w:val="000277EB"/>
    <w:rsid w:val="000316E4"/>
    <w:rsid w:val="00031824"/>
    <w:rsid w:val="000377BB"/>
    <w:rsid w:val="00037B9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112"/>
    <w:rsid w:val="0010192E"/>
    <w:rsid w:val="00101B66"/>
    <w:rsid w:val="00105252"/>
    <w:rsid w:val="001159B7"/>
    <w:rsid w:val="00115BE0"/>
    <w:rsid w:val="00131355"/>
    <w:rsid w:val="00135BE5"/>
    <w:rsid w:val="001362E2"/>
    <w:rsid w:val="001402CA"/>
    <w:rsid w:val="0014150E"/>
    <w:rsid w:val="001452CF"/>
    <w:rsid w:val="001514D7"/>
    <w:rsid w:val="001522D9"/>
    <w:rsid w:val="001542A0"/>
    <w:rsid w:val="001619D3"/>
    <w:rsid w:val="0016484E"/>
    <w:rsid w:val="001677E3"/>
    <w:rsid w:val="00167B36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605F"/>
    <w:rsid w:val="00242804"/>
    <w:rsid w:val="002470BC"/>
    <w:rsid w:val="00250C29"/>
    <w:rsid w:val="0025357E"/>
    <w:rsid w:val="002556BC"/>
    <w:rsid w:val="002572F3"/>
    <w:rsid w:val="00257F23"/>
    <w:rsid w:val="00263832"/>
    <w:rsid w:val="00265BF6"/>
    <w:rsid w:val="00276AEF"/>
    <w:rsid w:val="00293109"/>
    <w:rsid w:val="002953B0"/>
    <w:rsid w:val="00297921"/>
    <w:rsid w:val="002B4189"/>
    <w:rsid w:val="002B4CCE"/>
    <w:rsid w:val="002D1B37"/>
    <w:rsid w:val="002D20D1"/>
    <w:rsid w:val="002D25FF"/>
    <w:rsid w:val="002D4286"/>
    <w:rsid w:val="002D4CA7"/>
    <w:rsid w:val="002D57B5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30481"/>
    <w:rsid w:val="003412FE"/>
    <w:rsid w:val="00345AA1"/>
    <w:rsid w:val="003502D5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E0663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06E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A2D5A"/>
    <w:rsid w:val="004C062B"/>
    <w:rsid w:val="004C5944"/>
    <w:rsid w:val="004C5EDF"/>
    <w:rsid w:val="004D2DCA"/>
    <w:rsid w:val="004D4603"/>
    <w:rsid w:val="004E05B8"/>
    <w:rsid w:val="004E1F5B"/>
    <w:rsid w:val="004E63AA"/>
    <w:rsid w:val="004E683D"/>
    <w:rsid w:val="004E7C64"/>
    <w:rsid w:val="004F23F5"/>
    <w:rsid w:val="004F3310"/>
    <w:rsid w:val="004F348F"/>
    <w:rsid w:val="004F3ED4"/>
    <w:rsid w:val="00501F87"/>
    <w:rsid w:val="005102A8"/>
    <w:rsid w:val="00510C96"/>
    <w:rsid w:val="00514C66"/>
    <w:rsid w:val="00521DEE"/>
    <w:rsid w:val="0052408A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73E9"/>
    <w:rsid w:val="0059746E"/>
    <w:rsid w:val="005A4689"/>
    <w:rsid w:val="005B2E48"/>
    <w:rsid w:val="005B4D02"/>
    <w:rsid w:val="005D4428"/>
    <w:rsid w:val="005E1009"/>
    <w:rsid w:val="005E4079"/>
    <w:rsid w:val="005F01B3"/>
    <w:rsid w:val="005F5525"/>
    <w:rsid w:val="005F75C6"/>
    <w:rsid w:val="006051FB"/>
    <w:rsid w:val="00610417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20D3"/>
    <w:rsid w:val="00696563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E69B6"/>
    <w:rsid w:val="006F0015"/>
    <w:rsid w:val="006F39E3"/>
    <w:rsid w:val="006F3CD3"/>
    <w:rsid w:val="006F4E77"/>
    <w:rsid w:val="006F5505"/>
    <w:rsid w:val="006F64BC"/>
    <w:rsid w:val="00703F10"/>
    <w:rsid w:val="007066E9"/>
    <w:rsid w:val="0070799F"/>
    <w:rsid w:val="007126E1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71B4"/>
    <w:rsid w:val="00782EB6"/>
    <w:rsid w:val="00785688"/>
    <w:rsid w:val="00786873"/>
    <w:rsid w:val="0079021E"/>
    <w:rsid w:val="00790B2A"/>
    <w:rsid w:val="007A1E1D"/>
    <w:rsid w:val="007A413F"/>
    <w:rsid w:val="007A5331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1690F"/>
    <w:rsid w:val="00822981"/>
    <w:rsid w:val="008258AC"/>
    <w:rsid w:val="00826D49"/>
    <w:rsid w:val="00832921"/>
    <w:rsid w:val="00833E50"/>
    <w:rsid w:val="00835F8C"/>
    <w:rsid w:val="00837312"/>
    <w:rsid w:val="00841476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4B56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8085F"/>
    <w:rsid w:val="00980EB9"/>
    <w:rsid w:val="00981D4A"/>
    <w:rsid w:val="00987748"/>
    <w:rsid w:val="00991F41"/>
    <w:rsid w:val="00991F66"/>
    <w:rsid w:val="009A18A6"/>
    <w:rsid w:val="009A3574"/>
    <w:rsid w:val="009A3A88"/>
    <w:rsid w:val="009A5EDD"/>
    <w:rsid w:val="009B1436"/>
    <w:rsid w:val="009B45F8"/>
    <w:rsid w:val="009B57B6"/>
    <w:rsid w:val="009B710F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5EB6"/>
    <w:rsid w:val="00A0052E"/>
    <w:rsid w:val="00A012AE"/>
    <w:rsid w:val="00A036EB"/>
    <w:rsid w:val="00A06113"/>
    <w:rsid w:val="00A11887"/>
    <w:rsid w:val="00A12A01"/>
    <w:rsid w:val="00A12DEB"/>
    <w:rsid w:val="00A134FD"/>
    <w:rsid w:val="00A14750"/>
    <w:rsid w:val="00A23F61"/>
    <w:rsid w:val="00A325AE"/>
    <w:rsid w:val="00A33EB0"/>
    <w:rsid w:val="00A34961"/>
    <w:rsid w:val="00A36B04"/>
    <w:rsid w:val="00A37CAE"/>
    <w:rsid w:val="00A432BE"/>
    <w:rsid w:val="00A50141"/>
    <w:rsid w:val="00A50A88"/>
    <w:rsid w:val="00A51E08"/>
    <w:rsid w:val="00A654E2"/>
    <w:rsid w:val="00A654E9"/>
    <w:rsid w:val="00A66302"/>
    <w:rsid w:val="00A66C0F"/>
    <w:rsid w:val="00A675DC"/>
    <w:rsid w:val="00A839C4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1BD7"/>
    <w:rsid w:val="00AC22CD"/>
    <w:rsid w:val="00AC374C"/>
    <w:rsid w:val="00AD04BA"/>
    <w:rsid w:val="00AD11B5"/>
    <w:rsid w:val="00AD5E99"/>
    <w:rsid w:val="00AD7D66"/>
    <w:rsid w:val="00AE1E04"/>
    <w:rsid w:val="00AE2AB7"/>
    <w:rsid w:val="00AE3CB1"/>
    <w:rsid w:val="00AF016F"/>
    <w:rsid w:val="00AF10E9"/>
    <w:rsid w:val="00AF1857"/>
    <w:rsid w:val="00AF291D"/>
    <w:rsid w:val="00B02645"/>
    <w:rsid w:val="00B10266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90B68"/>
    <w:rsid w:val="00B92AF7"/>
    <w:rsid w:val="00BA03B9"/>
    <w:rsid w:val="00BA3DB6"/>
    <w:rsid w:val="00BA61DE"/>
    <w:rsid w:val="00BB413E"/>
    <w:rsid w:val="00BB7868"/>
    <w:rsid w:val="00BC39E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05CF"/>
    <w:rsid w:val="00C032B7"/>
    <w:rsid w:val="00C049DD"/>
    <w:rsid w:val="00C063A4"/>
    <w:rsid w:val="00C211E5"/>
    <w:rsid w:val="00C22F90"/>
    <w:rsid w:val="00C2415A"/>
    <w:rsid w:val="00C24FC7"/>
    <w:rsid w:val="00C263B1"/>
    <w:rsid w:val="00C27A92"/>
    <w:rsid w:val="00C3215C"/>
    <w:rsid w:val="00C355E8"/>
    <w:rsid w:val="00C366BD"/>
    <w:rsid w:val="00C45639"/>
    <w:rsid w:val="00C473D8"/>
    <w:rsid w:val="00C63422"/>
    <w:rsid w:val="00C63ED6"/>
    <w:rsid w:val="00C66A32"/>
    <w:rsid w:val="00C80831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07A6"/>
    <w:rsid w:val="00CB694E"/>
    <w:rsid w:val="00CB6958"/>
    <w:rsid w:val="00CC1CB5"/>
    <w:rsid w:val="00CC6458"/>
    <w:rsid w:val="00CD0B0A"/>
    <w:rsid w:val="00CD25EE"/>
    <w:rsid w:val="00CD63E8"/>
    <w:rsid w:val="00CE1583"/>
    <w:rsid w:val="00CE1AD3"/>
    <w:rsid w:val="00CE3692"/>
    <w:rsid w:val="00CE427F"/>
    <w:rsid w:val="00CF00ED"/>
    <w:rsid w:val="00CF43A3"/>
    <w:rsid w:val="00D022A2"/>
    <w:rsid w:val="00D05D5B"/>
    <w:rsid w:val="00D07C18"/>
    <w:rsid w:val="00D10EB0"/>
    <w:rsid w:val="00D15BAA"/>
    <w:rsid w:val="00D168B7"/>
    <w:rsid w:val="00D17315"/>
    <w:rsid w:val="00D207FF"/>
    <w:rsid w:val="00D3151D"/>
    <w:rsid w:val="00D31CF7"/>
    <w:rsid w:val="00D32D99"/>
    <w:rsid w:val="00D343A7"/>
    <w:rsid w:val="00D359BA"/>
    <w:rsid w:val="00D56E6F"/>
    <w:rsid w:val="00D63C18"/>
    <w:rsid w:val="00D81354"/>
    <w:rsid w:val="00D82B49"/>
    <w:rsid w:val="00D8560A"/>
    <w:rsid w:val="00D86665"/>
    <w:rsid w:val="00D87B42"/>
    <w:rsid w:val="00D96C9C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7B96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A73A2"/>
    <w:rsid w:val="00EC32CA"/>
    <w:rsid w:val="00EC369C"/>
    <w:rsid w:val="00EC3765"/>
    <w:rsid w:val="00ED5DBA"/>
    <w:rsid w:val="00EE339D"/>
    <w:rsid w:val="00EF2EB7"/>
    <w:rsid w:val="00EF55A1"/>
    <w:rsid w:val="00EF7B91"/>
    <w:rsid w:val="00F01371"/>
    <w:rsid w:val="00F05944"/>
    <w:rsid w:val="00F06354"/>
    <w:rsid w:val="00F06470"/>
    <w:rsid w:val="00F07EE9"/>
    <w:rsid w:val="00F437B1"/>
    <w:rsid w:val="00F470F0"/>
    <w:rsid w:val="00F54150"/>
    <w:rsid w:val="00F54843"/>
    <w:rsid w:val="00F57381"/>
    <w:rsid w:val="00F60FF9"/>
    <w:rsid w:val="00F63B9D"/>
    <w:rsid w:val="00F65B32"/>
    <w:rsid w:val="00F65F23"/>
    <w:rsid w:val="00F70A21"/>
    <w:rsid w:val="00F70CDC"/>
    <w:rsid w:val="00F73981"/>
    <w:rsid w:val="00F74D95"/>
    <w:rsid w:val="00F81BE3"/>
    <w:rsid w:val="00F84ACA"/>
    <w:rsid w:val="00F90A05"/>
    <w:rsid w:val="00F911D1"/>
    <w:rsid w:val="00F914F8"/>
    <w:rsid w:val="00F94A96"/>
    <w:rsid w:val="00F95F7C"/>
    <w:rsid w:val="00FA0684"/>
    <w:rsid w:val="00FA2096"/>
    <w:rsid w:val="00FA4E05"/>
    <w:rsid w:val="00FB0E3E"/>
    <w:rsid w:val="00FD519A"/>
    <w:rsid w:val="00FD53DB"/>
    <w:rsid w:val="00FE2540"/>
    <w:rsid w:val="00FE338B"/>
    <w:rsid w:val="00FE3E6E"/>
    <w:rsid w:val="00FE7E1F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49" Type="http://schemas.microsoft.com/office/2018/08/relationships/commentsExtensible" Target="commentsExtensible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21CEACE-AB4A-4EAC-A393-0CB6568DC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8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10-14T22:04:00Z</dcterms:created>
  <dcterms:modified xsi:type="dcterms:W3CDTF">2020-10-18T23:59:00Z</dcterms:modified>
</cp:coreProperties>
</file>